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89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1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616048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BROADFOO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30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423/22424 - FRAME DAMAGE/ FIT OF DOOR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1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2Z</dcterms:created>
  <dcterms:modified xsi:type="dcterms:W3CDTF">2024-04-25T10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